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A4A0A" w14:textId="4C4C0BF5" w:rsidR="00322692" w:rsidRPr="00322692" w:rsidRDefault="00D91836" w:rsidP="00D01B40">
      <w:pPr>
        <w:widowControl/>
        <w:suppressAutoHyphens w:val="0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 xml:space="preserve">ADU </w:t>
      </w:r>
      <w:r w:rsidR="00B43E98">
        <w:rPr>
          <w:b/>
          <w:color w:val="000000" w:themeColor="text1"/>
        </w:rPr>
        <w:t>FEN VE MÜHEND</w:t>
      </w:r>
      <w:r w:rsidR="00026BDF">
        <w:rPr>
          <w:b/>
          <w:color w:val="000000" w:themeColor="text1"/>
        </w:rPr>
        <w:t>İS</w:t>
      </w:r>
      <w:r w:rsidR="00B43E98">
        <w:rPr>
          <w:b/>
          <w:color w:val="000000" w:themeColor="text1"/>
        </w:rPr>
        <w:t>LİK BİLİMLERİ DERGİSİ</w:t>
      </w:r>
    </w:p>
    <w:p w14:paraId="4CC7310E" w14:textId="77777777" w:rsidR="00322692" w:rsidRPr="00322692" w:rsidRDefault="00B43E98" w:rsidP="00D01B40">
      <w:pPr>
        <w:widowControl/>
        <w:suppressAutoHyphens w:val="0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TELİF HAKKI DEVİR SÖZLEŞMESİ</w:t>
      </w:r>
    </w:p>
    <w:p w14:paraId="10B1D49C" w14:textId="77777777" w:rsidR="00D01B40" w:rsidRPr="00322692" w:rsidRDefault="00D01B40" w:rsidP="00D01B40">
      <w:pPr>
        <w:widowControl/>
        <w:suppressAutoHyphens w:val="0"/>
        <w:jc w:val="center"/>
        <w:rPr>
          <w:b/>
          <w:color w:val="000000" w:themeColor="text1"/>
          <w:sz w:val="20"/>
        </w:rPr>
      </w:pPr>
      <w:r w:rsidRPr="00322692">
        <w:rPr>
          <w:color w:val="000000" w:themeColor="text1"/>
          <w:sz w:val="20"/>
        </w:rPr>
        <w:t>(</w:t>
      </w:r>
      <w:r w:rsidR="00B43E98">
        <w:rPr>
          <w:color w:val="000000" w:themeColor="text1"/>
          <w:sz w:val="20"/>
        </w:rPr>
        <w:t>Islak imzalı hali mail ile gönderilebilir</w:t>
      </w:r>
      <w:r w:rsidRPr="00322692">
        <w:rPr>
          <w:color w:val="000000" w:themeColor="text1"/>
          <w:sz w:val="20"/>
        </w:rPr>
        <w:t>.)</w:t>
      </w:r>
    </w:p>
    <w:p w14:paraId="11361514" w14:textId="77777777" w:rsidR="00387F05" w:rsidRPr="00322692" w:rsidRDefault="00322692" w:rsidP="00387F05">
      <w:pPr>
        <w:pStyle w:val="ANMmaintext"/>
        <w:spacing w:line="240" w:lineRule="auto"/>
        <w:jc w:val="both"/>
        <w:rPr>
          <w:rFonts w:ascii="Times New Roman" w:hAnsi="Times New Roman"/>
        </w:rPr>
      </w:pPr>
      <w:r w:rsidRPr="00322692">
        <w:rPr>
          <w:rFonts w:ascii="Times New Roman" w:hAnsi="Times New Roman"/>
        </w:rPr>
        <w:tab/>
      </w:r>
      <w:r w:rsidRPr="00322692">
        <w:rPr>
          <w:rFonts w:ascii="Times New Roman" w:hAnsi="Times New Roman"/>
        </w:rPr>
        <w:tab/>
      </w:r>
      <w:r w:rsidRPr="00322692">
        <w:rPr>
          <w:rFonts w:ascii="Times New Roman" w:hAnsi="Times New Roman"/>
        </w:rPr>
        <w:tab/>
      </w:r>
      <w:r w:rsidRPr="00322692">
        <w:rPr>
          <w:rFonts w:ascii="Times New Roman" w:hAnsi="Times New Roman"/>
        </w:rPr>
        <w:tab/>
      </w:r>
      <w:r w:rsidRPr="00322692">
        <w:rPr>
          <w:rFonts w:ascii="Times New Roman" w:hAnsi="Times New Roman"/>
        </w:rPr>
        <w:tab/>
      </w:r>
      <w:r w:rsidRPr="00322692">
        <w:rPr>
          <w:rFonts w:ascii="Times New Roman" w:hAnsi="Times New Roman"/>
        </w:rPr>
        <w:tab/>
      </w:r>
      <w:r w:rsidRPr="00322692">
        <w:rPr>
          <w:rFonts w:ascii="Times New Roman" w:hAnsi="Times New Roman"/>
        </w:rPr>
        <w:tab/>
      </w:r>
    </w:p>
    <w:p w14:paraId="62D360C7" w14:textId="77777777" w:rsidR="00F80312" w:rsidRPr="00322692" w:rsidRDefault="00F80312" w:rsidP="00F80312">
      <w:pPr>
        <w:pStyle w:val="GvdeMetni3"/>
        <w:jc w:val="right"/>
        <w:rPr>
          <w:color w:val="000000"/>
          <w:u w:val="single"/>
          <w:lang w:val="tr-TR"/>
        </w:rPr>
      </w:pPr>
    </w:p>
    <w:p w14:paraId="62349B31" w14:textId="77777777" w:rsidR="00F80312" w:rsidRPr="00322692" w:rsidRDefault="00F80312" w:rsidP="00F80312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14:paraId="17328C08" w14:textId="77777777" w:rsidR="00322692" w:rsidRPr="00322692" w:rsidRDefault="009F3243" w:rsidP="0032269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Makale </w:t>
      </w:r>
      <w:r w:rsidR="00B43E98">
        <w:rPr>
          <w:b/>
          <w:color w:val="000000" w:themeColor="text1"/>
          <w:sz w:val="24"/>
          <w:szCs w:val="24"/>
        </w:rPr>
        <w:t>Başlığı</w:t>
      </w:r>
    </w:p>
    <w:p w14:paraId="0932D199" w14:textId="77777777" w:rsidR="00322692" w:rsidRPr="00322692" w:rsidRDefault="00322692" w:rsidP="0032269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</w:p>
    <w:p w14:paraId="7D9F8104" w14:textId="77777777" w:rsidR="00F80312" w:rsidRPr="00322692" w:rsidRDefault="00F80312" w:rsidP="0032269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  <w:r w:rsidRPr="00322692">
        <w:rPr>
          <w:b/>
          <w:color w:val="000000" w:themeColor="text1"/>
          <w:sz w:val="24"/>
          <w:szCs w:val="24"/>
        </w:rPr>
        <w:t>…………………………………………………………………………………………………</w:t>
      </w:r>
      <w:r w:rsidR="00322692" w:rsidRPr="00322692">
        <w:rPr>
          <w:b/>
          <w:color w:val="000000" w:themeColor="text1"/>
          <w:sz w:val="24"/>
          <w:szCs w:val="24"/>
        </w:rPr>
        <w:t>…………………….</w:t>
      </w:r>
    </w:p>
    <w:p w14:paraId="6B257D9F" w14:textId="77777777" w:rsidR="00322692" w:rsidRPr="00322692" w:rsidRDefault="00322692" w:rsidP="0032269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</w:p>
    <w:p w14:paraId="185130AE" w14:textId="77777777" w:rsidR="00F80312" w:rsidRPr="00322692" w:rsidRDefault="00F80312" w:rsidP="00F8031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  <w:r w:rsidRPr="00322692">
        <w:rPr>
          <w:b/>
          <w:color w:val="000000" w:themeColor="text1"/>
          <w:sz w:val="24"/>
          <w:szCs w:val="24"/>
        </w:rPr>
        <w:t>…………………………………………………………………………………………………............</w:t>
      </w:r>
      <w:r w:rsidR="00322692" w:rsidRPr="00322692">
        <w:rPr>
          <w:b/>
          <w:color w:val="000000" w:themeColor="text1"/>
          <w:sz w:val="24"/>
          <w:szCs w:val="24"/>
        </w:rPr>
        <w:t>.....................</w:t>
      </w:r>
    </w:p>
    <w:p w14:paraId="7DC536AF" w14:textId="77777777" w:rsidR="00322692" w:rsidRPr="00322692" w:rsidRDefault="00322692" w:rsidP="00F8031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</w:p>
    <w:p w14:paraId="11CFCF9D" w14:textId="77777777" w:rsidR="00F80312" w:rsidRPr="00322692" w:rsidRDefault="00F80312" w:rsidP="00F8031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  <w:r w:rsidRPr="00322692">
        <w:rPr>
          <w:b/>
          <w:color w:val="000000" w:themeColor="text1"/>
          <w:sz w:val="24"/>
          <w:szCs w:val="24"/>
        </w:rPr>
        <w:t>…………………………………………………………………………………………………………</w:t>
      </w:r>
      <w:r w:rsidR="00322692" w:rsidRPr="00322692">
        <w:rPr>
          <w:b/>
          <w:color w:val="000000" w:themeColor="text1"/>
          <w:sz w:val="24"/>
          <w:szCs w:val="24"/>
        </w:rPr>
        <w:t>…………….</w:t>
      </w:r>
    </w:p>
    <w:p w14:paraId="6C5C6D35" w14:textId="77777777" w:rsidR="00F80312" w:rsidRPr="00322692" w:rsidRDefault="00F80312" w:rsidP="00F80312">
      <w:pPr>
        <w:pStyle w:val="balyk1"/>
        <w:spacing w:line="240" w:lineRule="auto"/>
        <w:jc w:val="both"/>
        <w:rPr>
          <w:color w:val="000000" w:themeColor="text1"/>
          <w:sz w:val="24"/>
          <w:szCs w:val="24"/>
        </w:rPr>
      </w:pPr>
    </w:p>
    <w:p w14:paraId="30D68CC8" w14:textId="77777777" w:rsidR="00F80312" w:rsidRPr="00322692" w:rsidRDefault="00B43E98" w:rsidP="00F8031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Makale Türü</w:t>
      </w:r>
      <w:r w:rsidR="00F80312" w:rsidRPr="00322692">
        <w:rPr>
          <w:b/>
          <w:color w:val="000000" w:themeColor="text1"/>
          <w:sz w:val="24"/>
          <w:szCs w:val="24"/>
        </w:rPr>
        <w:t xml:space="preserve">: </w:t>
      </w:r>
    </w:p>
    <w:p w14:paraId="31E39851" w14:textId="77777777" w:rsidR="00F80312" w:rsidRPr="00322692" w:rsidRDefault="00F80312" w:rsidP="00F80312">
      <w:pPr>
        <w:pStyle w:val="balyk1"/>
        <w:spacing w:line="240" w:lineRule="auto"/>
        <w:jc w:val="both"/>
        <w:rPr>
          <w:color w:val="000000" w:themeColor="text1"/>
          <w:sz w:val="12"/>
          <w:szCs w:val="12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3485"/>
        <w:gridCol w:w="3103"/>
        <w:gridCol w:w="4508"/>
      </w:tblGrid>
      <w:tr w:rsidR="00F80312" w:rsidRPr="00322692" w14:paraId="43D1D829" w14:textId="77777777" w:rsidTr="00EC48D4">
        <w:tc>
          <w:tcPr>
            <w:tcW w:w="1570" w:type="pct"/>
          </w:tcPr>
          <w:p w14:paraId="03573618" w14:textId="77777777" w:rsidR="00F80312" w:rsidRPr="00322692" w:rsidRDefault="00F80312" w:rsidP="00B43E98">
            <w:pPr>
              <w:rPr>
                <w:color w:val="000000" w:themeColor="text1"/>
              </w:rPr>
            </w:pPr>
            <w:r w:rsidRPr="00322692">
              <w:rPr>
                <w:color w:val="000000" w:themeColor="text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692">
              <w:rPr>
                <w:color w:val="000000" w:themeColor="text1"/>
              </w:rPr>
              <w:instrText xml:space="preserve"> FORMCHECKBOX </w:instrText>
            </w:r>
            <w:r w:rsidR="00A52C6A">
              <w:rPr>
                <w:color w:val="000000" w:themeColor="text1"/>
              </w:rPr>
            </w:r>
            <w:r w:rsidR="00A52C6A">
              <w:rPr>
                <w:color w:val="000000" w:themeColor="text1"/>
              </w:rPr>
              <w:fldChar w:fldCharType="separate"/>
            </w:r>
            <w:r w:rsidRPr="00322692">
              <w:rPr>
                <w:color w:val="000000" w:themeColor="text1"/>
              </w:rPr>
              <w:fldChar w:fldCharType="end"/>
            </w:r>
            <w:r w:rsidR="00322692" w:rsidRPr="00322692">
              <w:rPr>
                <w:color w:val="000000" w:themeColor="text1"/>
              </w:rPr>
              <w:t xml:space="preserve"> </w:t>
            </w:r>
            <w:r w:rsidR="009F3243">
              <w:rPr>
                <w:color w:val="000000" w:themeColor="text1"/>
              </w:rPr>
              <w:t xml:space="preserve">Araştırma Makalesi </w:t>
            </w:r>
          </w:p>
        </w:tc>
        <w:tc>
          <w:tcPr>
            <w:tcW w:w="1398" w:type="pct"/>
          </w:tcPr>
          <w:p w14:paraId="43C2E1F4" w14:textId="77777777" w:rsidR="00F80312" w:rsidRPr="00322692" w:rsidRDefault="00F80312" w:rsidP="00B43E98">
            <w:pPr>
              <w:rPr>
                <w:color w:val="000000" w:themeColor="text1"/>
              </w:rPr>
            </w:pPr>
            <w:r w:rsidRPr="00322692">
              <w:rPr>
                <w:color w:val="000000" w:themeColor="text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692">
              <w:rPr>
                <w:color w:val="000000" w:themeColor="text1"/>
              </w:rPr>
              <w:instrText xml:space="preserve"> FORMCHECKBOX </w:instrText>
            </w:r>
            <w:r w:rsidR="00A52C6A">
              <w:rPr>
                <w:color w:val="000000" w:themeColor="text1"/>
              </w:rPr>
            </w:r>
            <w:r w:rsidR="00A52C6A">
              <w:rPr>
                <w:color w:val="000000" w:themeColor="text1"/>
              </w:rPr>
              <w:fldChar w:fldCharType="separate"/>
            </w:r>
            <w:r w:rsidRPr="00322692">
              <w:rPr>
                <w:color w:val="000000" w:themeColor="text1"/>
              </w:rPr>
              <w:fldChar w:fldCharType="end"/>
            </w:r>
            <w:r w:rsidRPr="00322692">
              <w:rPr>
                <w:color w:val="000000" w:themeColor="text1"/>
              </w:rPr>
              <w:t xml:space="preserve"> </w:t>
            </w:r>
            <w:r w:rsidR="009F3243">
              <w:rPr>
                <w:color w:val="000000" w:themeColor="text1"/>
              </w:rPr>
              <w:t xml:space="preserve">Özet </w:t>
            </w:r>
            <w:r w:rsidR="00B43E98">
              <w:rPr>
                <w:color w:val="000000" w:themeColor="text1"/>
              </w:rPr>
              <w:t xml:space="preserve">makale </w:t>
            </w:r>
          </w:p>
        </w:tc>
        <w:tc>
          <w:tcPr>
            <w:tcW w:w="2031" w:type="pct"/>
          </w:tcPr>
          <w:p w14:paraId="26632010" w14:textId="77777777" w:rsidR="00F80312" w:rsidRPr="00322692" w:rsidRDefault="00F80312" w:rsidP="00B43E98">
            <w:pPr>
              <w:tabs>
                <w:tab w:val="center" w:pos="1402"/>
              </w:tabs>
              <w:rPr>
                <w:color w:val="000000" w:themeColor="text1"/>
              </w:rPr>
            </w:pPr>
            <w:r w:rsidRPr="00322692">
              <w:rPr>
                <w:color w:val="000000" w:themeColor="text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692">
              <w:rPr>
                <w:color w:val="000000" w:themeColor="text1"/>
              </w:rPr>
              <w:instrText xml:space="preserve"> FORMCHECKBOX </w:instrText>
            </w:r>
            <w:r w:rsidR="00A52C6A">
              <w:rPr>
                <w:color w:val="000000" w:themeColor="text1"/>
              </w:rPr>
            </w:r>
            <w:r w:rsidR="00A52C6A">
              <w:rPr>
                <w:color w:val="000000" w:themeColor="text1"/>
              </w:rPr>
              <w:fldChar w:fldCharType="separate"/>
            </w:r>
            <w:r w:rsidRPr="00322692">
              <w:rPr>
                <w:color w:val="000000" w:themeColor="text1"/>
              </w:rPr>
              <w:fldChar w:fldCharType="end"/>
            </w:r>
            <w:r w:rsidRPr="00322692">
              <w:rPr>
                <w:color w:val="000000" w:themeColor="text1"/>
              </w:rPr>
              <w:t xml:space="preserve"> </w:t>
            </w:r>
            <w:r w:rsidR="009F3243">
              <w:rPr>
                <w:color w:val="000000" w:themeColor="text1"/>
              </w:rPr>
              <w:t xml:space="preserve">Derleme </w:t>
            </w:r>
          </w:p>
        </w:tc>
      </w:tr>
      <w:tr w:rsidR="00F80312" w:rsidRPr="00322692" w14:paraId="4933F623" w14:textId="77777777" w:rsidTr="00EC48D4">
        <w:tc>
          <w:tcPr>
            <w:tcW w:w="1570" w:type="pct"/>
          </w:tcPr>
          <w:p w14:paraId="645E6845" w14:textId="77777777" w:rsidR="00F80312" w:rsidRPr="00322692" w:rsidRDefault="00F80312" w:rsidP="00B43E98">
            <w:pPr>
              <w:rPr>
                <w:color w:val="000000" w:themeColor="text1"/>
              </w:rPr>
            </w:pPr>
            <w:r w:rsidRPr="00322692">
              <w:rPr>
                <w:color w:val="000000" w:themeColor="text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692">
              <w:rPr>
                <w:color w:val="000000" w:themeColor="text1"/>
              </w:rPr>
              <w:instrText xml:space="preserve"> FORMCHECKBOX </w:instrText>
            </w:r>
            <w:r w:rsidR="00A52C6A">
              <w:rPr>
                <w:color w:val="000000" w:themeColor="text1"/>
              </w:rPr>
            </w:r>
            <w:r w:rsidR="00A52C6A">
              <w:rPr>
                <w:color w:val="000000" w:themeColor="text1"/>
              </w:rPr>
              <w:fldChar w:fldCharType="separate"/>
            </w:r>
            <w:r w:rsidRPr="00322692">
              <w:rPr>
                <w:color w:val="000000" w:themeColor="text1"/>
              </w:rPr>
              <w:fldChar w:fldCharType="end"/>
            </w:r>
            <w:r w:rsidRPr="00322692">
              <w:rPr>
                <w:color w:val="000000" w:themeColor="text1"/>
              </w:rPr>
              <w:t xml:space="preserve"> </w:t>
            </w:r>
            <w:r w:rsidR="00B43E98">
              <w:rPr>
                <w:color w:val="000000" w:themeColor="text1"/>
              </w:rPr>
              <w:t>Gözlem</w:t>
            </w:r>
          </w:p>
        </w:tc>
        <w:tc>
          <w:tcPr>
            <w:tcW w:w="1398" w:type="pct"/>
          </w:tcPr>
          <w:p w14:paraId="14D314EE" w14:textId="77777777" w:rsidR="00F80312" w:rsidRPr="00322692" w:rsidRDefault="00F80312" w:rsidP="00B43E98">
            <w:pPr>
              <w:rPr>
                <w:color w:val="000000" w:themeColor="text1"/>
              </w:rPr>
            </w:pPr>
            <w:r w:rsidRPr="00322692">
              <w:rPr>
                <w:color w:val="000000" w:themeColor="text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692">
              <w:rPr>
                <w:color w:val="000000" w:themeColor="text1"/>
              </w:rPr>
              <w:instrText xml:space="preserve"> FORMCHECKBOX </w:instrText>
            </w:r>
            <w:r w:rsidR="00A52C6A">
              <w:rPr>
                <w:color w:val="000000" w:themeColor="text1"/>
              </w:rPr>
            </w:r>
            <w:r w:rsidR="00A52C6A">
              <w:rPr>
                <w:color w:val="000000" w:themeColor="text1"/>
              </w:rPr>
              <w:fldChar w:fldCharType="separate"/>
            </w:r>
            <w:r w:rsidRPr="00322692">
              <w:rPr>
                <w:color w:val="000000" w:themeColor="text1"/>
              </w:rPr>
              <w:fldChar w:fldCharType="end"/>
            </w:r>
            <w:r w:rsidRPr="00322692">
              <w:rPr>
                <w:color w:val="000000" w:themeColor="text1"/>
              </w:rPr>
              <w:t xml:space="preserve"> </w:t>
            </w:r>
            <w:r w:rsidR="009F3243">
              <w:rPr>
                <w:color w:val="000000" w:themeColor="text1"/>
              </w:rPr>
              <w:t xml:space="preserve">Editöre Mektup </w:t>
            </w:r>
          </w:p>
        </w:tc>
        <w:tc>
          <w:tcPr>
            <w:tcW w:w="2031" w:type="pct"/>
          </w:tcPr>
          <w:p w14:paraId="00D6BD97" w14:textId="77777777" w:rsidR="00F80312" w:rsidRPr="00322692" w:rsidRDefault="00F80312" w:rsidP="00B43E98">
            <w:pPr>
              <w:rPr>
                <w:color w:val="000000" w:themeColor="text1"/>
              </w:rPr>
            </w:pPr>
            <w:r w:rsidRPr="00322692">
              <w:rPr>
                <w:color w:val="000000" w:themeColor="text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692">
              <w:rPr>
                <w:color w:val="000000" w:themeColor="text1"/>
              </w:rPr>
              <w:instrText xml:space="preserve"> FORMCHECKBOX </w:instrText>
            </w:r>
            <w:r w:rsidR="00A52C6A">
              <w:rPr>
                <w:color w:val="000000" w:themeColor="text1"/>
              </w:rPr>
            </w:r>
            <w:r w:rsidR="00A52C6A">
              <w:rPr>
                <w:color w:val="000000" w:themeColor="text1"/>
              </w:rPr>
              <w:fldChar w:fldCharType="separate"/>
            </w:r>
            <w:r w:rsidRPr="00322692">
              <w:rPr>
                <w:color w:val="000000" w:themeColor="text1"/>
              </w:rPr>
              <w:fldChar w:fldCharType="end"/>
            </w:r>
            <w:r w:rsidRPr="00322692">
              <w:rPr>
                <w:color w:val="000000" w:themeColor="text1"/>
              </w:rPr>
              <w:t xml:space="preserve"> </w:t>
            </w:r>
            <w:r w:rsidR="00B43E98">
              <w:rPr>
                <w:color w:val="000000" w:themeColor="text1"/>
              </w:rPr>
              <w:t>Diğer</w:t>
            </w:r>
            <w:r w:rsidRPr="00322692">
              <w:rPr>
                <w:color w:val="000000" w:themeColor="text1"/>
              </w:rPr>
              <w:t xml:space="preserve"> (</w:t>
            </w:r>
            <w:r w:rsidR="00322692" w:rsidRPr="00322692">
              <w:rPr>
                <w:color w:val="000000" w:themeColor="text1"/>
              </w:rPr>
              <w:t xml:space="preserve">      </w:t>
            </w:r>
            <w:r w:rsidRPr="00322692">
              <w:rPr>
                <w:color w:val="000000" w:themeColor="text1"/>
              </w:rPr>
              <w:t xml:space="preserve">               )</w:t>
            </w:r>
          </w:p>
        </w:tc>
      </w:tr>
    </w:tbl>
    <w:p w14:paraId="697683F7" w14:textId="77777777" w:rsidR="00F80312" w:rsidRPr="00322692" w:rsidRDefault="00F80312" w:rsidP="00F80312">
      <w:pPr>
        <w:pStyle w:val="balyk1"/>
        <w:spacing w:line="240" w:lineRule="auto"/>
        <w:jc w:val="both"/>
        <w:rPr>
          <w:color w:val="000000" w:themeColor="text1"/>
          <w:sz w:val="18"/>
          <w:szCs w:val="24"/>
        </w:rPr>
      </w:pPr>
    </w:p>
    <w:p w14:paraId="02B18B94" w14:textId="77777777" w:rsidR="00F80312" w:rsidRDefault="00E00ABD" w:rsidP="00F80312">
      <w:pPr>
        <w:pStyle w:val="balyk1"/>
        <w:spacing w:line="240" w:lineRule="auto"/>
        <w:ind w:left="284" w:hanging="284"/>
        <w:jc w:val="both"/>
        <w:rPr>
          <w:b/>
          <w:color w:val="000000" w:themeColor="text1"/>
          <w:sz w:val="24"/>
          <w:szCs w:val="24"/>
        </w:rPr>
      </w:pPr>
      <w:r w:rsidRPr="00E00ABD">
        <w:rPr>
          <w:b/>
          <w:color w:val="000000" w:themeColor="text1"/>
          <w:sz w:val="24"/>
          <w:szCs w:val="24"/>
        </w:rPr>
        <w:t>MAKALE DEĞERLENDİRME KOŞULLARI (Tüm yazarlar tarafından kabul ve beyan edilmiştir):</w:t>
      </w:r>
    </w:p>
    <w:p w14:paraId="70444F01" w14:textId="77777777" w:rsidR="00E00ABD" w:rsidRPr="00322692" w:rsidRDefault="00E00ABD" w:rsidP="00F80312">
      <w:pPr>
        <w:pStyle w:val="balyk1"/>
        <w:spacing w:line="240" w:lineRule="auto"/>
        <w:ind w:left="284" w:hanging="284"/>
        <w:jc w:val="both"/>
        <w:rPr>
          <w:color w:val="000000" w:themeColor="text1"/>
          <w:sz w:val="24"/>
          <w:szCs w:val="24"/>
        </w:rPr>
      </w:pPr>
    </w:p>
    <w:p w14:paraId="0797D9F2" w14:textId="77777777" w:rsidR="00322692" w:rsidRPr="00322692" w:rsidRDefault="00E00ABD" w:rsidP="00322692">
      <w:pPr>
        <w:jc w:val="both"/>
        <w:rPr>
          <w:color w:val="000000" w:themeColor="text1"/>
          <w:szCs w:val="24"/>
          <w:lang w:eastAsia="tr-TR"/>
        </w:rPr>
      </w:pPr>
      <w:r w:rsidRPr="00E00ABD">
        <w:rPr>
          <w:color w:val="000000" w:themeColor="text1"/>
          <w:szCs w:val="24"/>
          <w:lang w:eastAsia="tr-TR"/>
        </w:rPr>
        <w:t>Yazarlar olarak biz, makalenin telif hakkını Türkiye Mera ve Yem Bilimleri Dergisi Editörlüğü'ne aşağıdaki hakları saklı tuta</w:t>
      </w:r>
      <w:r>
        <w:rPr>
          <w:color w:val="000000" w:themeColor="text1"/>
          <w:szCs w:val="24"/>
          <w:lang w:eastAsia="tr-TR"/>
        </w:rPr>
        <w:t>rak devretmeyi taahhüt ediyoruz</w:t>
      </w:r>
      <w:r w:rsidR="00322692" w:rsidRPr="00322692">
        <w:rPr>
          <w:color w:val="000000" w:themeColor="text1"/>
          <w:szCs w:val="24"/>
          <w:lang w:eastAsia="tr-TR"/>
        </w:rPr>
        <w:t>:</w:t>
      </w:r>
    </w:p>
    <w:p w14:paraId="6790D7C7" w14:textId="77777777" w:rsidR="00322692" w:rsidRPr="00322692" w:rsidRDefault="00322692" w:rsidP="00322692">
      <w:pPr>
        <w:jc w:val="both"/>
        <w:rPr>
          <w:color w:val="000000" w:themeColor="text1"/>
          <w:szCs w:val="24"/>
          <w:lang w:eastAsia="tr-TR"/>
        </w:rPr>
      </w:pPr>
    </w:p>
    <w:p w14:paraId="3AB2D658" w14:textId="77777777" w:rsidR="00E00ABD" w:rsidRDefault="00E00ABD" w:rsidP="00E00ABD">
      <w:pPr>
        <w:pStyle w:val="ListeParagraf"/>
        <w:numPr>
          <w:ilvl w:val="0"/>
          <w:numId w:val="1"/>
        </w:numPr>
        <w:jc w:val="both"/>
        <w:rPr>
          <w:color w:val="000000" w:themeColor="text1"/>
          <w:szCs w:val="24"/>
          <w:lang w:eastAsia="tr-TR"/>
        </w:rPr>
      </w:pPr>
      <w:r w:rsidRPr="00E00ABD">
        <w:rPr>
          <w:color w:val="000000" w:themeColor="text1"/>
          <w:szCs w:val="24"/>
          <w:lang w:eastAsia="tr-TR"/>
        </w:rPr>
        <w:t>Patent hakları gibi telif hakkı dışındaki tüm haklar.</w:t>
      </w:r>
    </w:p>
    <w:p w14:paraId="79D5BAC4" w14:textId="77777777" w:rsidR="00E00ABD" w:rsidRPr="00E00ABD" w:rsidRDefault="00E00ABD" w:rsidP="00E00ABD">
      <w:pPr>
        <w:pStyle w:val="ListeParagraf"/>
        <w:numPr>
          <w:ilvl w:val="0"/>
          <w:numId w:val="1"/>
        </w:numPr>
        <w:jc w:val="both"/>
        <w:rPr>
          <w:color w:val="000000" w:themeColor="text1"/>
          <w:szCs w:val="24"/>
          <w:lang w:eastAsia="tr-TR"/>
        </w:rPr>
      </w:pPr>
      <w:r w:rsidRPr="00E00ABD">
        <w:rPr>
          <w:color w:val="000000" w:themeColor="text1"/>
          <w:szCs w:val="24"/>
          <w:lang w:eastAsia="tr-TR"/>
        </w:rPr>
        <w:t>Bu makalenin tamamını veya bir kısmını ileride kendisine ait rapor, ders, ders notu, ders kitabı veya yeniden basım kitap gibi çalışmalarında herhangi bir ücret ödemeden kullanma hakkı.</w:t>
      </w:r>
    </w:p>
    <w:p w14:paraId="176AF860" w14:textId="77777777" w:rsidR="00E00ABD" w:rsidRPr="00E00ABD" w:rsidRDefault="00E00ABD" w:rsidP="00E00ABD">
      <w:pPr>
        <w:pStyle w:val="ListeParagraf"/>
        <w:numPr>
          <w:ilvl w:val="0"/>
          <w:numId w:val="1"/>
        </w:numPr>
        <w:jc w:val="both"/>
        <w:rPr>
          <w:color w:val="000000" w:themeColor="text1"/>
          <w:szCs w:val="24"/>
          <w:lang w:eastAsia="tr-TR"/>
        </w:rPr>
      </w:pPr>
      <w:r w:rsidRPr="00E00ABD">
        <w:rPr>
          <w:color w:val="000000" w:themeColor="text1"/>
          <w:szCs w:val="24"/>
          <w:lang w:eastAsia="tr-TR"/>
        </w:rPr>
        <w:t>Bu makalenin satış amacıyla değil, kendi kullanımı için çoğaltılması hakkı.</w:t>
      </w:r>
    </w:p>
    <w:p w14:paraId="7DC7486C" w14:textId="77777777" w:rsidR="00E00ABD" w:rsidRPr="00E00ABD" w:rsidRDefault="00E00ABD" w:rsidP="00E00ABD">
      <w:pPr>
        <w:pStyle w:val="ListeParagraf"/>
        <w:numPr>
          <w:ilvl w:val="0"/>
          <w:numId w:val="1"/>
        </w:numPr>
        <w:jc w:val="both"/>
        <w:rPr>
          <w:color w:val="000000" w:themeColor="text1"/>
          <w:szCs w:val="24"/>
          <w:lang w:eastAsia="tr-TR"/>
        </w:rPr>
      </w:pPr>
      <w:r w:rsidRPr="00E00ABD">
        <w:rPr>
          <w:color w:val="000000" w:themeColor="text1"/>
          <w:szCs w:val="24"/>
          <w:lang w:eastAsia="tr-TR"/>
        </w:rPr>
        <w:t>Yazarlar herhangi bir çıkar çatışması bildirmemişlerdir.</w:t>
      </w:r>
    </w:p>
    <w:p w14:paraId="6132575C" w14:textId="77777777" w:rsidR="00F80312" w:rsidRPr="00322692" w:rsidRDefault="00E00ABD" w:rsidP="00E00ABD">
      <w:pPr>
        <w:pStyle w:val="ListeParagraf"/>
        <w:numPr>
          <w:ilvl w:val="0"/>
          <w:numId w:val="1"/>
        </w:numPr>
        <w:jc w:val="both"/>
        <w:rPr>
          <w:color w:val="000000" w:themeColor="text1"/>
        </w:rPr>
      </w:pPr>
      <w:r w:rsidRPr="00E00ABD">
        <w:rPr>
          <w:color w:val="000000" w:themeColor="text1"/>
          <w:szCs w:val="24"/>
          <w:lang w:eastAsia="tr-TR"/>
        </w:rPr>
        <w:t>Yazarın katkı</w:t>
      </w:r>
      <w:r>
        <w:rPr>
          <w:color w:val="000000" w:themeColor="text1"/>
          <w:szCs w:val="24"/>
          <w:lang w:eastAsia="tr-TR"/>
        </w:rPr>
        <w:t>sı eşittir</w:t>
      </w:r>
      <w:r w:rsidR="00322692" w:rsidRPr="00322692">
        <w:rPr>
          <w:color w:val="000000" w:themeColor="text1"/>
          <w:szCs w:val="24"/>
          <w:lang w:eastAsia="tr-TR"/>
        </w:rPr>
        <w:t>.</w:t>
      </w:r>
    </w:p>
    <w:p w14:paraId="634E55A3" w14:textId="77777777" w:rsidR="00322692" w:rsidRPr="00322692" w:rsidRDefault="00322692" w:rsidP="00322692">
      <w:pPr>
        <w:pStyle w:val="ListeParagraf"/>
        <w:rPr>
          <w:color w:val="000000" w:themeColor="text1"/>
        </w:rPr>
      </w:pPr>
    </w:p>
    <w:p w14:paraId="4F3839A9" w14:textId="77777777" w:rsidR="00F80312" w:rsidRPr="00322692" w:rsidRDefault="00E00ABD" w:rsidP="00F80312">
      <w:pPr>
        <w:pStyle w:val="GvdeMetni3"/>
        <w:jc w:val="both"/>
        <w:rPr>
          <w:b/>
          <w:color w:val="000000" w:themeColor="text1"/>
          <w:lang w:val="tr-TR"/>
        </w:rPr>
      </w:pPr>
      <w:r>
        <w:rPr>
          <w:b/>
          <w:color w:val="000000" w:themeColor="text1"/>
          <w:lang w:val="tr-TR"/>
        </w:rPr>
        <w:t>Yazarl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86"/>
        <w:gridCol w:w="3049"/>
        <w:gridCol w:w="2261"/>
      </w:tblGrid>
      <w:tr w:rsidR="00F80312" w:rsidRPr="00322692" w14:paraId="53B057D7" w14:textId="77777777" w:rsidTr="00EC48D4">
        <w:tc>
          <w:tcPr>
            <w:tcW w:w="2607" w:type="pct"/>
          </w:tcPr>
          <w:p w14:paraId="3B08F45E" w14:textId="77777777" w:rsidR="00F80312" w:rsidRPr="00322692" w:rsidRDefault="00E00ABD" w:rsidP="00E00ABD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azarlar</w:t>
            </w:r>
            <w:r w:rsidR="00322692" w:rsidRPr="00322692">
              <w:rPr>
                <w:rFonts w:ascii="Times New Roman" w:hAnsi="Times New Roman" w:cs="Times New Roman"/>
                <w:b/>
              </w:rPr>
              <w:t xml:space="preserve"> (</w:t>
            </w:r>
            <w:r>
              <w:rPr>
                <w:rFonts w:ascii="Times New Roman" w:hAnsi="Times New Roman" w:cs="Times New Roman"/>
                <w:b/>
              </w:rPr>
              <w:t>İsim Soyisim)</w:t>
            </w:r>
          </w:p>
        </w:tc>
        <w:tc>
          <w:tcPr>
            <w:tcW w:w="1374" w:type="pct"/>
          </w:tcPr>
          <w:p w14:paraId="61938A2C" w14:textId="77777777" w:rsidR="00F80312" w:rsidRPr="00322692" w:rsidRDefault="00E00ABD" w:rsidP="00EC48D4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arih</w:t>
            </w:r>
          </w:p>
        </w:tc>
        <w:tc>
          <w:tcPr>
            <w:tcW w:w="1019" w:type="pct"/>
          </w:tcPr>
          <w:p w14:paraId="74289385" w14:textId="77777777" w:rsidR="00F80312" w:rsidRPr="00322692" w:rsidRDefault="00E00ABD" w:rsidP="00EC48D4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İmza </w:t>
            </w:r>
          </w:p>
        </w:tc>
      </w:tr>
      <w:tr w:rsidR="00F80312" w:rsidRPr="00322692" w14:paraId="24E55833" w14:textId="77777777" w:rsidTr="00EC48D4">
        <w:tc>
          <w:tcPr>
            <w:tcW w:w="2607" w:type="pct"/>
          </w:tcPr>
          <w:p w14:paraId="2F26BD21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</w:tcPr>
          <w:p w14:paraId="7C3275A6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19" w:type="pct"/>
          </w:tcPr>
          <w:p w14:paraId="36D85944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F80312" w:rsidRPr="00322692" w14:paraId="3E55CA2B" w14:textId="77777777" w:rsidTr="00EC48D4">
        <w:tc>
          <w:tcPr>
            <w:tcW w:w="2607" w:type="pct"/>
          </w:tcPr>
          <w:p w14:paraId="0D7575D8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</w:tcPr>
          <w:p w14:paraId="6E36A6B9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19" w:type="pct"/>
          </w:tcPr>
          <w:p w14:paraId="41A6FD72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F80312" w:rsidRPr="00322692" w14:paraId="70F0B943" w14:textId="77777777" w:rsidTr="00EC48D4">
        <w:tc>
          <w:tcPr>
            <w:tcW w:w="2607" w:type="pct"/>
          </w:tcPr>
          <w:p w14:paraId="7C399F98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</w:tcPr>
          <w:p w14:paraId="49AC9177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19" w:type="pct"/>
          </w:tcPr>
          <w:p w14:paraId="7C5556D2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F80312" w:rsidRPr="00322692" w14:paraId="708B881B" w14:textId="77777777" w:rsidTr="00EC48D4">
        <w:tc>
          <w:tcPr>
            <w:tcW w:w="2607" w:type="pct"/>
          </w:tcPr>
          <w:p w14:paraId="5E002CA9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</w:tcPr>
          <w:p w14:paraId="47BE29D5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19" w:type="pct"/>
          </w:tcPr>
          <w:p w14:paraId="6557B36F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 w14:paraId="33F16B65" w14:textId="77777777" w:rsidR="00F80312" w:rsidRPr="00322692" w:rsidRDefault="00F80312" w:rsidP="00F80312">
      <w:pPr>
        <w:pStyle w:val="GvdeMetni3"/>
        <w:jc w:val="both"/>
        <w:rPr>
          <w:color w:val="000000" w:themeColor="text1"/>
          <w:lang w:val="tr-TR"/>
        </w:rPr>
      </w:pPr>
    </w:p>
    <w:p w14:paraId="4FB1D7A2" w14:textId="77777777" w:rsidR="00F80312" w:rsidRPr="00322692" w:rsidRDefault="00E00ABD" w:rsidP="00F80312">
      <w:pPr>
        <w:pStyle w:val="GvdeMetni3"/>
        <w:jc w:val="both"/>
        <w:rPr>
          <w:b/>
          <w:color w:val="000000" w:themeColor="text1"/>
          <w:lang w:val="tr-TR"/>
        </w:rPr>
      </w:pPr>
      <w:r>
        <w:rPr>
          <w:b/>
          <w:color w:val="000000" w:themeColor="text1"/>
          <w:lang w:val="tr-TR"/>
        </w:rPr>
        <w:t>Sorumlu yazar</w:t>
      </w:r>
      <w:r w:rsidR="00F80312" w:rsidRPr="00322692">
        <w:rPr>
          <w:b/>
          <w:color w:val="000000" w:themeColor="text1"/>
          <w:lang w:val="tr-TR"/>
        </w:rPr>
        <w:t xml:space="preserve">: </w:t>
      </w:r>
    </w:p>
    <w:tbl>
      <w:tblPr>
        <w:tblW w:w="49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52"/>
      </w:tblGrid>
      <w:tr w:rsidR="00322692" w:rsidRPr="00322692" w14:paraId="43B7D057" w14:textId="77777777" w:rsidTr="00322692">
        <w:tc>
          <w:tcPr>
            <w:tcW w:w="5000" w:type="pct"/>
          </w:tcPr>
          <w:p w14:paraId="74AA48CD" w14:textId="77777777" w:rsidR="00322692" w:rsidRPr="00322692" w:rsidRDefault="00322692" w:rsidP="00EC48D4">
            <w:pPr>
              <w:pStyle w:val="GvdeMetni3"/>
              <w:jc w:val="both"/>
              <w:rPr>
                <w:b/>
                <w:color w:val="000000" w:themeColor="text1"/>
                <w:lang w:val="tr-TR"/>
              </w:rPr>
            </w:pPr>
            <w:r w:rsidRPr="00322692">
              <w:rPr>
                <w:b/>
                <w:color w:val="000000" w:themeColor="text1"/>
                <w:lang w:val="tr-TR"/>
              </w:rPr>
              <w:t>e-mail:</w:t>
            </w:r>
          </w:p>
        </w:tc>
      </w:tr>
    </w:tbl>
    <w:p w14:paraId="7DC07AC9" w14:textId="77777777" w:rsidR="00AE62AF" w:rsidRDefault="00AE62AF" w:rsidP="00AE62AF">
      <w:pPr>
        <w:jc w:val="both"/>
        <w:rPr>
          <w:sz w:val="20"/>
          <w:lang w:eastAsia="en-US"/>
        </w:rPr>
      </w:pPr>
      <w:r>
        <w:rPr>
          <w:sz w:val="20"/>
        </w:rPr>
        <w:t xml:space="preserve">*Telif Hakkı Devir Sözleşmesi tüm yazarlar tarafından ıslak imza ile imzalandıktan sonra taranarak PDF formatında makale yükleme sırasında ilgili alana yüklenmesi gerekmektedir. </w:t>
      </w:r>
    </w:p>
    <w:p w14:paraId="5C336169" w14:textId="77777777" w:rsidR="00322692" w:rsidRPr="00322692" w:rsidRDefault="00322692" w:rsidP="00322692">
      <w:pPr>
        <w:pStyle w:val="Default"/>
        <w:rPr>
          <w:rFonts w:ascii="Times New Roman" w:hAnsi="Times New Roman" w:cs="Times New Roman"/>
          <w:sz w:val="20"/>
        </w:rPr>
      </w:pPr>
    </w:p>
    <w:sectPr w:rsidR="00322692" w:rsidRPr="00322692" w:rsidSect="0032269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-1135" w:right="567" w:bottom="567" w:left="56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95425" w14:textId="77777777" w:rsidR="00A52C6A" w:rsidRDefault="00A52C6A" w:rsidP="00387F05">
      <w:r>
        <w:separator/>
      </w:r>
    </w:p>
  </w:endnote>
  <w:endnote w:type="continuationSeparator" w:id="0">
    <w:p w14:paraId="75EB2A45" w14:textId="77777777" w:rsidR="00A52C6A" w:rsidRDefault="00A52C6A" w:rsidP="00387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05968" w14:textId="77777777" w:rsidR="00322692" w:rsidRDefault="0032269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B3BC8" w14:textId="77777777" w:rsidR="00322692" w:rsidRDefault="0032269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41CCD" w14:textId="77777777" w:rsidR="00322692" w:rsidRDefault="0032269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90D3D" w14:textId="77777777" w:rsidR="00A52C6A" w:rsidRDefault="00A52C6A" w:rsidP="00387F05">
      <w:r>
        <w:separator/>
      </w:r>
    </w:p>
  </w:footnote>
  <w:footnote w:type="continuationSeparator" w:id="0">
    <w:p w14:paraId="1D7D3092" w14:textId="77777777" w:rsidR="00A52C6A" w:rsidRDefault="00A52C6A" w:rsidP="00387F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FED33" w14:textId="77777777" w:rsidR="00322692" w:rsidRDefault="0032269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9"/>
      <w:gridCol w:w="7403"/>
    </w:tblGrid>
    <w:tr w:rsidR="00BD1A7B" w14:paraId="4677BB9D" w14:textId="77777777" w:rsidTr="00457135">
      <w:tc>
        <w:tcPr>
          <w:tcW w:w="1809" w:type="dxa"/>
        </w:tcPr>
        <w:p w14:paraId="52412125" w14:textId="77777777" w:rsidR="00BD1A7B" w:rsidRDefault="00BD1A7B" w:rsidP="00BD1A7B">
          <w:pPr>
            <w:pStyle w:val="stBilgi"/>
            <w:jc w:val="center"/>
          </w:pPr>
        </w:p>
      </w:tc>
      <w:tc>
        <w:tcPr>
          <w:tcW w:w="7403" w:type="dxa"/>
        </w:tcPr>
        <w:p w14:paraId="27A178CC" w14:textId="77777777" w:rsidR="00BD1A7B" w:rsidRDefault="00BD1A7B" w:rsidP="00BD1A7B">
          <w:pPr>
            <w:pStyle w:val="stBilgi"/>
            <w:jc w:val="center"/>
          </w:pPr>
        </w:p>
        <w:p w14:paraId="78A3FEED" w14:textId="77777777" w:rsidR="00BD1A7B" w:rsidRDefault="00BD1A7B" w:rsidP="00BD1A7B">
          <w:pPr>
            <w:pStyle w:val="stBilgi"/>
            <w:jc w:val="center"/>
          </w:pPr>
        </w:p>
      </w:tc>
    </w:tr>
  </w:tbl>
  <w:p w14:paraId="7A655710" w14:textId="77777777" w:rsidR="00387F05" w:rsidRPr="006B2CBC" w:rsidRDefault="00387F05" w:rsidP="006B2CBC">
    <w:pPr>
      <w:pStyle w:val="stBilgi"/>
      <w:jc w:val="center"/>
      <w:rPr>
        <w:rFonts w:ascii="Century" w:hAnsi="Century"/>
        <w:sz w:val="10"/>
        <w:szCs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</w:tblGrid>
    <w:tr w:rsidR="00322692" w14:paraId="1CD9A31B" w14:textId="77777777" w:rsidTr="00AA5DB3">
      <w:trPr>
        <w:trHeight w:val="1049"/>
      </w:trPr>
      <w:tc>
        <w:tcPr>
          <w:tcW w:w="1838" w:type="dxa"/>
        </w:tcPr>
        <w:p w14:paraId="250A728F" w14:textId="77777777" w:rsidR="00322692" w:rsidRDefault="00322692" w:rsidP="00BD1A7B">
          <w:pPr>
            <w:pStyle w:val="stBilgi"/>
            <w:jc w:val="center"/>
          </w:pPr>
        </w:p>
      </w:tc>
    </w:tr>
  </w:tbl>
  <w:p w14:paraId="6452FD67" w14:textId="77777777" w:rsidR="00387F05" w:rsidRPr="00AA5DB3" w:rsidRDefault="00387F05" w:rsidP="00387F05">
    <w:pPr>
      <w:pStyle w:val="stBilgi"/>
      <w:jc w:val="center"/>
      <w:rPr>
        <w:rFonts w:ascii="Century" w:hAnsi="Century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E035C5"/>
    <w:multiLevelType w:val="hybridMultilevel"/>
    <w:tmpl w:val="57A6016C"/>
    <w:lvl w:ilvl="0" w:tplc="BFEEC0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AATMDc0sTSyNjJR2l4NTi4sz8PJACw1oAXs+kvCwAAAA="/>
  </w:docVars>
  <w:rsids>
    <w:rsidRoot w:val="008012B8"/>
    <w:rsid w:val="00015C8A"/>
    <w:rsid w:val="00026BDF"/>
    <w:rsid w:val="000F55F3"/>
    <w:rsid w:val="000F79D3"/>
    <w:rsid w:val="00125D34"/>
    <w:rsid w:val="001273F8"/>
    <w:rsid w:val="00212FB1"/>
    <w:rsid w:val="00213D3D"/>
    <w:rsid w:val="0023588F"/>
    <w:rsid w:val="00241285"/>
    <w:rsid w:val="00322692"/>
    <w:rsid w:val="00324504"/>
    <w:rsid w:val="0033092F"/>
    <w:rsid w:val="003448D5"/>
    <w:rsid w:val="00387F05"/>
    <w:rsid w:val="003C1A5F"/>
    <w:rsid w:val="003C4572"/>
    <w:rsid w:val="003C7460"/>
    <w:rsid w:val="00401840"/>
    <w:rsid w:val="00406398"/>
    <w:rsid w:val="00410C47"/>
    <w:rsid w:val="0047471F"/>
    <w:rsid w:val="004A3F51"/>
    <w:rsid w:val="004B52E6"/>
    <w:rsid w:val="004B6FDB"/>
    <w:rsid w:val="00564943"/>
    <w:rsid w:val="005D6A2C"/>
    <w:rsid w:val="005E44B7"/>
    <w:rsid w:val="00610D13"/>
    <w:rsid w:val="006173BA"/>
    <w:rsid w:val="00653DFB"/>
    <w:rsid w:val="006B2CBC"/>
    <w:rsid w:val="008012B8"/>
    <w:rsid w:val="00802B1D"/>
    <w:rsid w:val="00805660"/>
    <w:rsid w:val="00886E75"/>
    <w:rsid w:val="0088717F"/>
    <w:rsid w:val="00907F0C"/>
    <w:rsid w:val="00914FE0"/>
    <w:rsid w:val="00916842"/>
    <w:rsid w:val="00933615"/>
    <w:rsid w:val="009B1EEB"/>
    <w:rsid w:val="009F3243"/>
    <w:rsid w:val="00A52C6A"/>
    <w:rsid w:val="00A823F1"/>
    <w:rsid w:val="00AA5DB3"/>
    <w:rsid w:val="00AE62AF"/>
    <w:rsid w:val="00B43E98"/>
    <w:rsid w:val="00B823D1"/>
    <w:rsid w:val="00BD1A7B"/>
    <w:rsid w:val="00C0486E"/>
    <w:rsid w:val="00C3005F"/>
    <w:rsid w:val="00C839E4"/>
    <w:rsid w:val="00CF5383"/>
    <w:rsid w:val="00D01B40"/>
    <w:rsid w:val="00D64790"/>
    <w:rsid w:val="00D77D20"/>
    <w:rsid w:val="00D91836"/>
    <w:rsid w:val="00DD384A"/>
    <w:rsid w:val="00E00ABD"/>
    <w:rsid w:val="00E86E2C"/>
    <w:rsid w:val="00F26523"/>
    <w:rsid w:val="00F32D64"/>
    <w:rsid w:val="00F36AC7"/>
    <w:rsid w:val="00F80312"/>
    <w:rsid w:val="00FE1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EF1DF1"/>
  <w15:chartTrackingRefBased/>
  <w15:docId w15:val="{FF638889-574B-440E-ACAE-5F489114C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A7B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tr-TR" w:eastAsia="ar-SA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8012B8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authorname">
    <w:name w:val="ANM author name"/>
    <w:uiPriority w:val="99"/>
    <w:qFormat/>
    <w:rsid w:val="008012B8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maintext">
    <w:name w:val="ANM main text"/>
    <w:link w:val="ANMmaintextCarCar"/>
    <w:uiPriority w:val="99"/>
    <w:qFormat/>
    <w:rsid w:val="008012B8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maintextCarCar">
    <w:name w:val="ANM main text Car Car"/>
    <w:link w:val="ANMmaintext"/>
    <w:uiPriority w:val="99"/>
    <w:locked/>
    <w:rsid w:val="008012B8"/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8012B8"/>
    <w:pPr>
      <w:spacing w:after="0" w:line="480" w:lineRule="auto"/>
    </w:pPr>
    <w:rPr>
      <w:rFonts w:ascii="Arial" w:eastAsia="Times New Roman" w:hAnsi="Arial" w:cs="Times New Roman"/>
      <w:i/>
      <w:sz w:val="24"/>
      <w:szCs w:val="24"/>
      <w:lang w:val="en-GB"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8012B8"/>
    <w:rPr>
      <w:rFonts w:ascii="Arial" w:eastAsia="Times New Roman" w:hAnsi="Arial" w:cs="Times New Roman"/>
      <w:i/>
      <w:sz w:val="24"/>
      <w:szCs w:val="24"/>
      <w:lang w:val="en-GB" w:eastAsia="fr-FR"/>
    </w:rPr>
  </w:style>
  <w:style w:type="paragraph" w:customStyle="1" w:styleId="ANMheading1">
    <w:name w:val="ANM heading 1"/>
    <w:next w:val="ANMmaintext"/>
    <w:link w:val="ANMheading1Car"/>
    <w:uiPriority w:val="99"/>
    <w:qFormat/>
    <w:rsid w:val="008012B8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heading1Car">
    <w:name w:val="ANM heading 1 Car"/>
    <w:link w:val="ANMheading1"/>
    <w:uiPriority w:val="99"/>
    <w:locked/>
    <w:rsid w:val="008012B8"/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8012B8"/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8012B8"/>
    <w:pPr>
      <w:spacing w:after="0" w:line="480" w:lineRule="auto"/>
    </w:pPr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customStyle="1" w:styleId="ANMsuperscriptCar">
    <w:name w:val="ANM superscript Car"/>
    <w:link w:val="ANMsuperscript"/>
    <w:uiPriority w:val="99"/>
    <w:locked/>
    <w:rsid w:val="008012B8"/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styleId="Kpr">
    <w:name w:val="Hyperlink"/>
    <w:unhideWhenUsed/>
    <w:rsid w:val="008012B8"/>
    <w:rPr>
      <w:color w:val="0000FF"/>
      <w:u w:val="single"/>
    </w:rPr>
  </w:style>
  <w:style w:type="character" w:customStyle="1" w:styleId="sa8294f4d">
    <w:name w:val="s_a8294f4d"/>
    <w:basedOn w:val="VarsaylanParagrafYazTipi"/>
    <w:semiHidden/>
    <w:rsid w:val="008012B8"/>
  </w:style>
  <w:style w:type="paragraph" w:styleId="stBilgi">
    <w:name w:val="header"/>
    <w:basedOn w:val="Normal"/>
    <w:link w:val="stBilgiChar"/>
    <w:uiPriority w:val="99"/>
    <w:unhideWhenUsed/>
    <w:rsid w:val="00387F05"/>
    <w:pPr>
      <w:widowControl/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387F05"/>
  </w:style>
  <w:style w:type="paragraph" w:styleId="AltBilgi">
    <w:name w:val="footer"/>
    <w:basedOn w:val="Normal"/>
    <w:link w:val="AltBilgiChar"/>
    <w:uiPriority w:val="99"/>
    <w:unhideWhenUsed/>
    <w:rsid w:val="00387F05"/>
    <w:pPr>
      <w:widowControl/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387F05"/>
  </w:style>
  <w:style w:type="table" w:styleId="TabloKlavuzu">
    <w:name w:val="Table Grid"/>
    <w:basedOn w:val="NormalTablo"/>
    <w:rsid w:val="00BD1A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rsid w:val="00BD1A7B"/>
    <w:pPr>
      <w:suppressLineNumbers/>
    </w:pPr>
    <w:rPr>
      <w:rFonts w:cs="Tahoma"/>
    </w:rPr>
  </w:style>
  <w:style w:type="character" w:customStyle="1" w:styleId="hps">
    <w:name w:val="hps"/>
    <w:rsid w:val="00D77D20"/>
  </w:style>
  <w:style w:type="character" w:customStyle="1" w:styleId="shorttext">
    <w:name w:val="short_text"/>
    <w:basedOn w:val="VarsaylanParagrafYazTipi"/>
    <w:rsid w:val="00D77D20"/>
  </w:style>
  <w:style w:type="paragraph" w:styleId="ListeParagraf">
    <w:name w:val="List Paragraph"/>
    <w:basedOn w:val="Normal"/>
    <w:uiPriority w:val="34"/>
    <w:qFormat/>
    <w:rsid w:val="00D77D20"/>
    <w:pPr>
      <w:ind w:left="720"/>
      <w:contextualSpacing/>
    </w:pPr>
  </w:style>
  <w:style w:type="paragraph" w:customStyle="1" w:styleId="Default">
    <w:name w:val="Default"/>
    <w:rsid w:val="00805660"/>
    <w:pPr>
      <w:autoSpaceDE w:val="0"/>
      <w:autoSpaceDN w:val="0"/>
      <w:adjustRightInd w:val="0"/>
      <w:spacing w:after="0" w:line="240" w:lineRule="auto"/>
    </w:pPr>
    <w:rPr>
      <w:rFonts w:ascii="Century" w:hAnsi="Century" w:cs="Century"/>
      <w:color w:val="000000"/>
      <w:sz w:val="24"/>
      <w:szCs w:val="24"/>
      <w:lang w:val="tr-TR"/>
    </w:rPr>
  </w:style>
  <w:style w:type="character" w:styleId="Gl">
    <w:name w:val="Strong"/>
    <w:qFormat/>
    <w:rsid w:val="00F80312"/>
    <w:rPr>
      <w:b/>
      <w:bCs/>
    </w:rPr>
  </w:style>
  <w:style w:type="paragraph" w:styleId="NormalWeb">
    <w:name w:val="Normal (Web)"/>
    <w:basedOn w:val="Normal"/>
    <w:rsid w:val="00F80312"/>
    <w:pPr>
      <w:widowControl/>
      <w:suppressAutoHyphens w:val="0"/>
      <w:spacing w:before="100" w:beforeAutospacing="1" w:after="100" w:afterAutospacing="1"/>
    </w:pPr>
    <w:rPr>
      <w:szCs w:val="24"/>
      <w:lang w:eastAsia="tr-TR"/>
    </w:rPr>
  </w:style>
  <w:style w:type="paragraph" w:styleId="GvdeMetni3">
    <w:name w:val="Body Text 3"/>
    <w:basedOn w:val="Default"/>
    <w:next w:val="Default"/>
    <w:link w:val="GvdeMetni3Char"/>
    <w:rsid w:val="00F80312"/>
    <w:pPr>
      <w:widowControl w:val="0"/>
    </w:pPr>
    <w:rPr>
      <w:rFonts w:ascii="Times New Roman" w:eastAsia="Times New Roman" w:hAnsi="Times New Roman" w:cs="Times New Roman"/>
      <w:color w:val="auto"/>
      <w:lang w:val="en-US"/>
    </w:rPr>
  </w:style>
  <w:style w:type="character" w:customStyle="1" w:styleId="GvdeMetni3Char">
    <w:name w:val="Gövde Metni 3 Char"/>
    <w:basedOn w:val="VarsaylanParagrafYazTipi"/>
    <w:link w:val="GvdeMetni3"/>
    <w:rsid w:val="00F80312"/>
    <w:rPr>
      <w:rFonts w:ascii="Times New Roman" w:eastAsia="Times New Roman" w:hAnsi="Times New Roman" w:cs="Times New Roman"/>
      <w:sz w:val="24"/>
      <w:szCs w:val="24"/>
    </w:rPr>
  </w:style>
  <w:style w:type="paragraph" w:customStyle="1" w:styleId="balyk1">
    <w:name w:val="ba?lyk1"/>
    <w:basedOn w:val="Normal"/>
    <w:rsid w:val="00F80312"/>
    <w:pPr>
      <w:widowControl/>
      <w:suppressAutoHyphens w:val="0"/>
      <w:autoSpaceDE w:val="0"/>
      <w:autoSpaceDN w:val="0"/>
      <w:spacing w:line="360" w:lineRule="auto"/>
    </w:pPr>
    <w:rPr>
      <w:sz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1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74B2DB-05A6-4B7C-AE0C-A95C11D14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ru</dc:creator>
  <cp:keywords/>
  <dc:description/>
  <cp:lastModifiedBy>Korhan Günel</cp:lastModifiedBy>
  <cp:revision>7</cp:revision>
  <dcterms:created xsi:type="dcterms:W3CDTF">2024-02-01T12:33:00Z</dcterms:created>
  <dcterms:modified xsi:type="dcterms:W3CDTF">2024-02-02T11:35:00Z</dcterms:modified>
</cp:coreProperties>
</file>